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4DBF8C" w14:textId="77777777" w:rsidR="00564E39" w:rsidRDefault="006452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bookmarkStart w:id="0" w:name="_GoBack"/>
      <w:bookmarkEnd w:id="0"/>
      <w:r>
        <w:t>[DATE]</w:t>
      </w:r>
    </w:p>
    <w:p w14:paraId="73BA56DE" w14:textId="77777777" w:rsidR="00564E39" w:rsidRDefault="00564E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4EA369E6" w14:textId="77777777" w:rsidR="00564E39" w:rsidRDefault="00564E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6E228214" w14:textId="77777777" w:rsidR="00564E39" w:rsidRDefault="006452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Contact Name</w:t>
      </w:r>
    </w:p>
    <w:p w14:paraId="3CE53E30" w14:textId="77777777" w:rsidR="00564E39" w:rsidRDefault="006452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ddress</w:t>
      </w:r>
    </w:p>
    <w:p w14:paraId="418F9A45" w14:textId="77777777" w:rsidR="00564E39" w:rsidRDefault="006452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ddress2</w:t>
      </w:r>
    </w:p>
    <w:p w14:paraId="3D1E12F2" w14:textId="77777777" w:rsidR="00564E39" w:rsidRDefault="006452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Country</w:t>
      </w:r>
      <w:r>
        <w:tab/>
      </w:r>
    </w:p>
    <w:p w14:paraId="45C9AB80" w14:textId="77777777" w:rsidR="00564E39" w:rsidRDefault="006452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City/Province</w:t>
      </w:r>
    </w:p>
    <w:p w14:paraId="64C52251" w14:textId="77777777" w:rsidR="00564E39" w:rsidRDefault="006452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Postal Code</w:t>
      </w:r>
    </w:p>
    <w:p w14:paraId="79C26EF0" w14:textId="77777777" w:rsidR="00564E39" w:rsidRDefault="00564E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14:paraId="3326F482" w14:textId="77777777" w:rsidR="00564E39" w:rsidRDefault="00564E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14:paraId="787EFADC" w14:textId="77777777" w:rsidR="00564E39" w:rsidRDefault="00564E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14:paraId="3A6ACFBF" w14:textId="77777777" w:rsidR="00564E39" w:rsidRDefault="006452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r>
        <w:rPr>
          <w:b/>
          <w:color w:val="000000"/>
        </w:rPr>
        <w:t xml:space="preserve"> RE: </w:t>
      </w:r>
      <w:r>
        <w:rPr>
          <w:b/>
        </w:rPr>
        <w:t>WE VALUE YOUR BUSINESS AND REGRET LOSING IT.</w:t>
      </w:r>
    </w:p>
    <w:p w14:paraId="2EB095C0" w14:textId="77777777" w:rsidR="00564E39" w:rsidRDefault="00564E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476DA58A" w14:textId="77777777" w:rsidR="00564E39" w:rsidRDefault="00564E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54748137" w14:textId="77777777" w:rsidR="00564E39" w:rsidRDefault="006452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Dear [CLIENT NAME],</w:t>
      </w:r>
    </w:p>
    <w:p w14:paraId="148DEBE8" w14:textId="77777777" w:rsidR="00564E39" w:rsidRDefault="00564E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239FDD5A" w14:textId="77777777" w:rsidR="00564E39" w:rsidRDefault="006452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It has been a great privilege to have done business with you over the past [NUMBER] years. We value your business and are sorrowful for its loss.</w:t>
      </w:r>
    </w:p>
    <w:p w14:paraId="46FB96C5" w14:textId="77777777" w:rsidR="00564E39" w:rsidRDefault="00564E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3CD3CB93" w14:textId="77777777" w:rsidR="00564E39" w:rsidRDefault="006452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e would like for you to let us know by rating our services why it is that you opted to select another partner. Please write comments on the reverse side of this letter for any comments you may want to make, or contact us at [CONTACT NUMBER]. We will appreciate your candour and will hold your comments in the strictest confidence.</w:t>
      </w:r>
    </w:p>
    <w:p w14:paraId="24358F3C" w14:textId="77777777" w:rsidR="00564E39" w:rsidRDefault="00564E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35C4B98E" w14:textId="77777777" w:rsidR="00564E39" w:rsidRDefault="006452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e hope that</w:t>
      </w:r>
      <w:r w:rsidR="008C406F">
        <w:t xml:space="preserve"> going forward</w:t>
      </w:r>
      <w:r>
        <w:t xml:space="preserve"> we will once again have the privilege of working with you.</w:t>
      </w:r>
    </w:p>
    <w:p w14:paraId="570F3E5F" w14:textId="77777777" w:rsidR="00564E39" w:rsidRDefault="00564E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7ED8AEC8" w14:textId="77777777" w:rsidR="00564E39" w:rsidRDefault="006452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Kind regards,</w:t>
      </w:r>
    </w:p>
    <w:p w14:paraId="59B61A8D" w14:textId="77777777" w:rsidR="00564E39" w:rsidRDefault="00564E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3A2582A4" w14:textId="77777777" w:rsidR="00564E39" w:rsidRDefault="00564E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4C11AB3D" w14:textId="77777777" w:rsidR="00564E39" w:rsidRDefault="00564E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5CE31EF2" w14:textId="77777777" w:rsidR="00564E39" w:rsidRDefault="006452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NAME]</w:t>
      </w:r>
    </w:p>
    <w:p w14:paraId="10271750" w14:textId="77777777" w:rsidR="00564E39" w:rsidRDefault="006452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TITLE]</w:t>
      </w:r>
    </w:p>
    <w:p w14:paraId="46B61308" w14:textId="77777777" w:rsidR="00564E39" w:rsidRDefault="006452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CONTACT DETAILS]</w:t>
      </w:r>
    </w:p>
    <w:p w14:paraId="5204F1DF" w14:textId="77777777" w:rsidR="00564E39" w:rsidRDefault="006452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 xml:space="preserve">[COMPANY EMAIL] </w:t>
      </w:r>
    </w:p>
    <w:p w14:paraId="22BFDB4B" w14:textId="77777777" w:rsidR="00564E39" w:rsidRDefault="00564E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sectPr w:rsidR="00564E39" w:rsidSect="00564E39">
      <w:footerReference w:type="default" r:id="rId7"/>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8839FF" w14:textId="77777777" w:rsidR="006452AB" w:rsidRDefault="006452AB" w:rsidP="00564E39">
      <w:r>
        <w:separator/>
      </w:r>
    </w:p>
  </w:endnote>
  <w:endnote w:type="continuationSeparator" w:id="0">
    <w:p w14:paraId="7A40C90D" w14:textId="77777777" w:rsidR="006452AB" w:rsidRDefault="006452AB" w:rsidP="00564E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381A06" w14:textId="77777777" w:rsidR="00564E39" w:rsidRDefault="006452AB">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b/>
        <w:color w:val="000000"/>
      </w:rPr>
    </w:pPr>
    <w:r>
      <w:rPr>
        <w:b/>
        <w:color w:val="000000"/>
      </w:rPr>
      <w:t xml:space="preserve">[YOUR COMPANY NAME] </w:t>
    </w:r>
  </w:p>
  <w:p w14:paraId="3F4B3BD6" w14:textId="77777777" w:rsidR="00564E39" w:rsidRDefault="006452AB">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00"/>
      </w:rPr>
    </w:pPr>
    <w:r>
      <w:rPr>
        <w:color w:val="000000"/>
      </w:rPr>
      <w:t xml:space="preserve">[YOUR COMPLETE ADDRESS] </w:t>
    </w:r>
  </w:p>
  <w:p w14:paraId="44434AB2" w14:textId="77777777" w:rsidR="00564E39" w:rsidRDefault="006452AB">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00"/>
      </w:rPr>
    </w:pPr>
    <w:r>
      <w:rPr>
        <w:color w:val="000000"/>
      </w:rPr>
      <w:t>Tel: [CONTACT DETAILS] / Email: [EMAIL ADDRESS]</w:t>
    </w:r>
  </w:p>
  <w:p w14:paraId="64957337" w14:textId="77777777" w:rsidR="00564E39" w:rsidRDefault="001732D7">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FF"/>
        <w:u w:val="single"/>
      </w:rPr>
    </w:pPr>
    <w:hyperlink r:id="rId1">
      <w:r w:rsidR="006452AB">
        <w:rPr>
          <w:color w:val="0000FF"/>
          <w:u w:val="single"/>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AC6143" w14:textId="77777777" w:rsidR="006452AB" w:rsidRDefault="006452AB" w:rsidP="00564E39">
      <w:r>
        <w:separator/>
      </w:r>
    </w:p>
  </w:footnote>
  <w:footnote w:type="continuationSeparator" w:id="0">
    <w:p w14:paraId="07C7582C" w14:textId="77777777" w:rsidR="006452AB" w:rsidRDefault="006452AB" w:rsidP="00564E3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QyNzU2NjUxMbU0NjdV0lEKTi0uzszPAykwrAUAaJsihCwAAAA="/>
    <w:docVar w:name="Description" w:val="Continuous interaction with your customers is critical for all business success and writing a &quot;I VALUE YOUR BUSINESS AND REGRET LOSING IT&quot; is important. Inform your customers that they an important part of your business and you value them. Download a template from TemplateGuru to assist you draft your business letter to your valued customers. There are many other sales and marketing letter templates for you to browse here. https://www.templateguru.co.za/templates/sales&amp;marketing/"/>
    <w:docVar w:name="Excerpt" w:val="_x000a_It has been a great privilege to have done business with you over the past [NUMBER] years. We value your business and are sorrowful for its loss._x000a_"/>
    <w:docVar w:name="Tags" w:val="market analysis, business documents, entrepreneurship, entrepreneur, guideline, checklist, i value your business and regret the losing it template, i value your business and regret the losing it example, how to create a i value your business and regret the losing it letter, what is a i value your business and regret the losing it letter"/>
  </w:docVars>
  <w:rsids>
    <w:rsidRoot w:val="00564E39"/>
    <w:rsid w:val="001732D7"/>
    <w:rsid w:val="00564E39"/>
    <w:rsid w:val="006452AB"/>
    <w:rsid w:val="00844BB3"/>
    <w:rsid w:val="008C406F"/>
    <w:rsid w:val="00B942FA"/>
    <w:rsid w:val="00BC792C"/>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D2D4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ZA"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64E39"/>
  </w:style>
  <w:style w:type="paragraph" w:styleId="Heading1">
    <w:name w:val="heading 1"/>
    <w:basedOn w:val="Normal1"/>
    <w:next w:val="Normal1"/>
    <w:rsid w:val="00564E39"/>
    <w:pPr>
      <w:keepNext/>
      <w:keepLines/>
      <w:spacing w:before="480" w:after="120"/>
      <w:outlineLvl w:val="0"/>
    </w:pPr>
    <w:rPr>
      <w:b/>
      <w:sz w:val="48"/>
      <w:szCs w:val="48"/>
    </w:rPr>
  </w:style>
  <w:style w:type="paragraph" w:styleId="Heading2">
    <w:name w:val="heading 2"/>
    <w:basedOn w:val="Normal1"/>
    <w:next w:val="Normal1"/>
    <w:rsid w:val="00564E39"/>
    <w:pPr>
      <w:keepNext/>
      <w:keepLines/>
      <w:spacing w:before="360" w:after="80"/>
      <w:outlineLvl w:val="1"/>
    </w:pPr>
    <w:rPr>
      <w:b/>
      <w:sz w:val="36"/>
      <w:szCs w:val="36"/>
    </w:rPr>
  </w:style>
  <w:style w:type="paragraph" w:styleId="Heading3">
    <w:name w:val="heading 3"/>
    <w:basedOn w:val="Normal1"/>
    <w:next w:val="Normal1"/>
    <w:rsid w:val="00564E39"/>
    <w:pPr>
      <w:keepNext/>
      <w:keepLines/>
      <w:spacing w:before="280" w:after="80"/>
      <w:outlineLvl w:val="2"/>
    </w:pPr>
    <w:rPr>
      <w:b/>
      <w:sz w:val="28"/>
      <w:szCs w:val="28"/>
    </w:rPr>
  </w:style>
  <w:style w:type="paragraph" w:styleId="Heading4">
    <w:name w:val="heading 4"/>
    <w:basedOn w:val="Normal1"/>
    <w:next w:val="Normal1"/>
    <w:rsid w:val="00564E39"/>
    <w:pPr>
      <w:keepNext/>
      <w:keepLines/>
      <w:spacing w:before="240" w:after="40"/>
      <w:outlineLvl w:val="3"/>
    </w:pPr>
    <w:rPr>
      <w:b/>
    </w:rPr>
  </w:style>
  <w:style w:type="paragraph" w:styleId="Heading5">
    <w:name w:val="heading 5"/>
    <w:basedOn w:val="Normal1"/>
    <w:next w:val="Normal1"/>
    <w:rsid w:val="00564E39"/>
    <w:pPr>
      <w:keepNext/>
      <w:keepLines/>
      <w:spacing w:before="220" w:after="40"/>
      <w:outlineLvl w:val="4"/>
    </w:pPr>
    <w:rPr>
      <w:b/>
      <w:sz w:val="22"/>
      <w:szCs w:val="22"/>
    </w:rPr>
  </w:style>
  <w:style w:type="paragraph" w:styleId="Heading6">
    <w:name w:val="heading 6"/>
    <w:basedOn w:val="Normal1"/>
    <w:next w:val="Normal1"/>
    <w:rsid w:val="00564E39"/>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564E39"/>
  </w:style>
  <w:style w:type="paragraph" w:styleId="Title">
    <w:name w:val="Title"/>
    <w:basedOn w:val="Normal1"/>
    <w:next w:val="Normal1"/>
    <w:rsid w:val="00564E39"/>
    <w:pPr>
      <w:keepNext/>
      <w:keepLines/>
      <w:spacing w:before="480" w:after="120"/>
    </w:pPr>
    <w:rPr>
      <w:b/>
      <w:sz w:val="72"/>
      <w:szCs w:val="72"/>
    </w:rPr>
  </w:style>
  <w:style w:type="paragraph" w:customStyle="1" w:styleId="Normal0">
    <w:name w:val="[Normal]"/>
    <w:qFormat/>
    <w:rsid w:val="00564E39"/>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pPr>
    <w:rPr>
      <w:rFonts w:eastAsia="Arial" w:hAnsi="Arial"/>
    </w:rPr>
  </w:style>
  <w:style w:type="paragraph" w:styleId="Header">
    <w:name w:val="header"/>
    <w:basedOn w:val="Normal"/>
    <w:qFormat/>
    <w:rsid w:val="00564E39"/>
    <w:pPr>
      <w:tabs>
        <w:tab w:val="center" w:pos="4320"/>
        <w:tab w:val="right" w:pos="8640"/>
      </w:tabs>
    </w:pPr>
  </w:style>
  <w:style w:type="paragraph" w:styleId="Footer">
    <w:name w:val="footer"/>
    <w:basedOn w:val="Normal"/>
    <w:qFormat/>
    <w:rsid w:val="00564E39"/>
    <w:pPr>
      <w:tabs>
        <w:tab w:val="center" w:pos="4320"/>
        <w:tab w:val="right" w:pos="8640"/>
      </w:tabs>
    </w:pPr>
  </w:style>
  <w:style w:type="character" w:styleId="Hyperlink">
    <w:name w:val="Hyperlink"/>
    <w:qFormat/>
    <w:rsid w:val="00564E39"/>
    <w:rPr>
      <w:color w:val="0000FF"/>
      <w:u w:val="single"/>
      <w:rtl w:val="0"/>
    </w:rPr>
  </w:style>
  <w:style w:type="paragraph" w:styleId="Subtitle">
    <w:name w:val="Subtitle"/>
    <w:basedOn w:val="Normal"/>
    <w:next w:val="Normal"/>
    <w:rsid w:val="00564E39"/>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G00hQpVlF36GrZoae/41UIGmrQw==">AMUW2mUAMClWwR53hc6ETmaYMBfnGTknsJM8uIVW8BkaAKPMJkNhR3Z+Zpqzr5Q+Aghb0iw5jzfGCwxKdSa+M/N+04t8iS94FCVXVqU1zZG38Sa+FqsteFAZinKVz/dLzlOMHC21DUmy</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33</Words>
  <Characters>634</Characters>
  <Application>Microsoft Office Word</Application>
  <DocSecurity>0</DocSecurity>
  <Lines>35</Lines>
  <Paragraphs>17</Paragraphs>
  <ScaleCrop>false</ScaleCrop>
  <Manager/>
  <Company/>
  <LinksUpToDate>false</LinksUpToDate>
  <CharactersWithSpaces>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13T08:04:00Z</dcterms:created>
  <dcterms:modified xsi:type="dcterms:W3CDTF">2019-10-21T19:18:00Z</dcterms:modified>
  <cp:category/>
</cp:coreProperties>
</file>